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6D59E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D59E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D59E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6D59E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59E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D59E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4021214" w:rsidR="0000007A" w:rsidRPr="006D59E0" w:rsidRDefault="000506C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D59E0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6D59E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6D59E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59E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F4C2E2B" w:rsidR="0000007A" w:rsidRPr="006D59E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D59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D59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D59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66BD4" w:rsidRPr="006D59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574</w:t>
            </w:r>
          </w:p>
        </w:tc>
      </w:tr>
      <w:tr w:rsidR="0000007A" w:rsidRPr="006D59E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6D59E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59E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938BF10" w:rsidR="0000007A" w:rsidRPr="006D59E0" w:rsidRDefault="00F8599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D59E0">
              <w:rPr>
                <w:rFonts w:ascii="Arial" w:hAnsi="Arial" w:cs="Arial"/>
                <w:b/>
                <w:sz w:val="20"/>
                <w:szCs w:val="20"/>
                <w:lang w:val="en-GB"/>
              </w:rPr>
              <w:t>New Social Order in the Pandemic Era: A Study of Health Sociology in Makassar</w:t>
            </w:r>
          </w:p>
        </w:tc>
      </w:tr>
      <w:tr w:rsidR="00CF0BBB" w:rsidRPr="006D59E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6D59E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59E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ABF2D64" w:rsidR="00CF0BBB" w:rsidRPr="006D59E0" w:rsidRDefault="00966BD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D59E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6D59E0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6D59E0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6D59E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6D59E0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6D59E0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D59E0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6D59E0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6D59E0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6D59E0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47E9DB11" w:rsidR="00640538" w:rsidRPr="006D59E0" w:rsidRDefault="000B1E8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D59E0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5ABAB620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69DAFCAB" w:rsidR="00E03C32" w:rsidRDefault="005E36B7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5E36B7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IRASS Journal of Applied Medical and Pharmaceutical Sciences, 2(9), 1-6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5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4DD2074D" w:rsidR="00E03C32" w:rsidRPr="000F6FC6" w:rsidRDefault="000F6FC6" w:rsidP="000F6FC6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</w:pPr>
                            <w:r w:rsidRPr="000F6FC6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  <w:t xml:space="preserve">DOI: </w:t>
                            </w:r>
                            <w:hyperlink r:id="rId8" w:history="1">
                              <w:r w:rsidRPr="005F613A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pt-BR"/>
                                </w:rPr>
                                <w:t>https://doi.org/10.5281/zenodo.17066494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69DAFCAB" w:rsidR="00E03C32" w:rsidRDefault="005E36B7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5E36B7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IRASS Journal of Applied Medical and Pharmaceutical Sciences, 2(9), 1-6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5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4DD2074D" w:rsidR="00E03C32" w:rsidRPr="000F6FC6" w:rsidRDefault="000F6FC6" w:rsidP="000F6FC6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</w:pPr>
                      <w:r w:rsidRPr="000F6FC6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  <w:t xml:space="preserve">DOI: </w:t>
                      </w:r>
                      <w:hyperlink r:id="rId9" w:history="1">
                        <w:r w:rsidRPr="005F613A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pt-BR"/>
                          </w:rPr>
                          <w:t>https://doi.org/10.5281/zenodo.17066494</w:t>
                        </w:r>
                      </w:hyperlink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6D59E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6D59E0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6D59E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6D59E0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D59E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D59E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D59E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D59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D59E0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D59E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D59E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D59E0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D59E0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D59E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D59E0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D59E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D59E0">
              <w:rPr>
                <w:rFonts w:ascii="Arial" w:hAnsi="Arial" w:cs="Arial"/>
                <w:lang w:val="en-GB"/>
              </w:rPr>
              <w:t>Author’s Feedback</w:t>
            </w:r>
            <w:r w:rsidRPr="006D59E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D59E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D59E0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6D59E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59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D59E0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547D9EC" w:rsidR="00CB4FDE" w:rsidRPr="006D59E0" w:rsidRDefault="00DC31FC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59E0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study looks at how people in Makassar behaved during COVID-19 and how their actions, health, and government rules are connected.</w:t>
            </w:r>
          </w:p>
          <w:p w14:paraId="708014D0" w14:textId="7CAB66D8" w:rsidR="00F1171E" w:rsidRPr="006D59E0" w:rsidRDefault="00CB4FDE" w:rsidP="00CB4FDE">
            <w:pPr>
              <w:tabs>
                <w:tab w:val="left" w:pos="5980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D59E0">
              <w:rPr>
                <w:rFonts w:ascii="Arial" w:hAnsi="Arial" w:cs="Arial"/>
                <w:sz w:val="20"/>
                <w:szCs w:val="20"/>
                <w:lang w:val="en-GB"/>
              </w:rPr>
              <w:tab/>
            </w:r>
          </w:p>
        </w:tc>
        <w:tc>
          <w:tcPr>
            <w:tcW w:w="1523" w:type="pct"/>
          </w:tcPr>
          <w:p w14:paraId="462A339C" w14:textId="77777777" w:rsidR="00F1171E" w:rsidRPr="006D59E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D59E0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6D59E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59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D59E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59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D59E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C699213" w:rsidR="000B73DA" w:rsidRPr="006D59E0" w:rsidRDefault="000B73DA" w:rsidP="000B73DA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59E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title of </w:t>
            </w:r>
            <w:proofErr w:type="spellStart"/>
            <w:r w:rsidRPr="006D59E0">
              <w:rPr>
                <w:rFonts w:ascii="Arial" w:hAnsi="Arial" w:cs="Arial"/>
                <w:bCs/>
                <w:sz w:val="20"/>
                <w:szCs w:val="20"/>
                <w:lang w:val="en-GB"/>
              </w:rPr>
              <w:t>atrticle</w:t>
            </w:r>
            <w:proofErr w:type="spellEnd"/>
            <w:r w:rsidRPr="006D59E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suitable </w:t>
            </w:r>
            <w:proofErr w:type="gramStart"/>
            <w:r w:rsidRPr="006D59E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and  </w:t>
            </w:r>
            <w:r w:rsidRPr="006D59E0">
              <w:rPr>
                <w:rFonts w:ascii="Arial" w:hAnsi="Arial" w:cs="Arial"/>
                <w:bCs/>
                <w:sz w:val="20"/>
                <w:szCs w:val="20"/>
              </w:rPr>
              <w:t>i</w:t>
            </w:r>
            <w:r w:rsidRPr="006D59E0">
              <w:rPr>
                <w:rFonts w:ascii="Arial" w:hAnsi="Arial" w:cs="Arial"/>
                <w:sz w:val="20"/>
                <w:szCs w:val="20"/>
              </w:rPr>
              <w:t>t</w:t>
            </w:r>
            <w:proofErr w:type="gramEnd"/>
            <w:r w:rsidRPr="006D59E0">
              <w:rPr>
                <w:rFonts w:ascii="Arial" w:hAnsi="Arial" w:cs="Arial"/>
                <w:sz w:val="20"/>
                <w:szCs w:val="20"/>
              </w:rPr>
              <w:t xml:space="preserve"> can be simplified with this title “Health Sociology and Social Order During the Pandemic: A Study in Makassar.”</w:t>
            </w:r>
          </w:p>
        </w:tc>
        <w:tc>
          <w:tcPr>
            <w:tcW w:w="1523" w:type="pct"/>
          </w:tcPr>
          <w:p w14:paraId="405B6701" w14:textId="77777777" w:rsidR="00F1171E" w:rsidRPr="006D59E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D59E0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6D59E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D59E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D59E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E69CAB3" w:rsidR="00F1171E" w:rsidRPr="006D59E0" w:rsidRDefault="000B73DA" w:rsidP="000B73DA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proofErr w:type="gramStart"/>
            <w:r w:rsidRPr="006D59E0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6D59E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6D59E0">
              <w:rPr>
                <w:rFonts w:ascii="Arial" w:hAnsi="Arial" w:cs="Arial"/>
                <w:sz w:val="20"/>
                <w:szCs w:val="20"/>
                <w:lang w:val="en-GB"/>
              </w:rPr>
              <w:t xml:space="preserve">abstract of the article comprehensive addition or </w:t>
            </w:r>
            <w:proofErr w:type="spellStart"/>
            <w:r w:rsidRPr="006D59E0">
              <w:rPr>
                <w:rFonts w:ascii="Arial" w:hAnsi="Arial" w:cs="Arial"/>
                <w:sz w:val="20"/>
                <w:szCs w:val="20"/>
                <w:lang w:val="en-GB"/>
              </w:rPr>
              <w:t>deletation</w:t>
            </w:r>
            <w:proofErr w:type="spellEnd"/>
            <w:r w:rsidRPr="006D59E0">
              <w:rPr>
                <w:rFonts w:ascii="Arial" w:hAnsi="Arial" w:cs="Arial"/>
                <w:sz w:val="20"/>
                <w:szCs w:val="20"/>
                <w:lang w:val="en-GB"/>
              </w:rPr>
              <w:t xml:space="preserve"> no need </w:t>
            </w:r>
          </w:p>
        </w:tc>
        <w:tc>
          <w:tcPr>
            <w:tcW w:w="1523" w:type="pct"/>
          </w:tcPr>
          <w:p w14:paraId="1D54B730" w14:textId="77777777" w:rsidR="00F1171E" w:rsidRPr="006D59E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D59E0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6D59E0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D59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679E222" w:rsidR="00F1171E" w:rsidRPr="006D59E0" w:rsidRDefault="000B73DA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D59E0">
              <w:rPr>
                <w:rFonts w:ascii="Arial" w:hAnsi="Arial" w:cs="Arial"/>
                <w:bCs/>
                <w:sz w:val="20"/>
                <w:szCs w:val="20"/>
                <w:lang w:val="en-GB"/>
              </w:rPr>
              <w:t>This manuscript is scientifically correct</w:t>
            </w:r>
          </w:p>
        </w:tc>
        <w:tc>
          <w:tcPr>
            <w:tcW w:w="1523" w:type="pct"/>
          </w:tcPr>
          <w:p w14:paraId="4898F764" w14:textId="77777777" w:rsidR="00F1171E" w:rsidRPr="006D59E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D59E0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6D59E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59E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6D59E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D59E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5BD975F" w:rsidR="00F1171E" w:rsidRPr="006D59E0" w:rsidRDefault="000B73D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D59E0">
              <w:rPr>
                <w:rFonts w:ascii="Arial" w:hAnsi="Arial" w:cs="Arial"/>
                <w:sz w:val="20"/>
                <w:szCs w:val="20"/>
              </w:rPr>
              <w:t xml:space="preserve">Consider for including more recent few literature references can be added </w:t>
            </w:r>
          </w:p>
        </w:tc>
        <w:tc>
          <w:tcPr>
            <w:tcW w:w="1523" w:type="pct"/>
          </w:tcPr>
          <w:p w14:paraId="40220055" w14:textId="77777777" w:rsidR="00F1171E" w:rsidRPr="006D59E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D59E0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6D59E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6D59E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D59E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6D59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6D59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4C45DA6" w:rsidR="00F1171E" w:rsidRPr="006D59E0" w:rsidRDefault="003560B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D59E0">
              <w:rPr>
                <w:rFonts w:ascii="Arial" w:hAnsi="Arial" w:cs="Arial"/>
                <w:sz w:val="20"/>
                <w:szCs w:val="20"/>
                <w:lang w:val="en-GB"/>
              </w:rPr>
              <w:t xml:space="preserve">Suitable </w:t>
            </w:r>
          </w:p>
          <w:p w14:paraId="41E28118" w14:textId="77777777" w:rsidR="00F1171E" w:rsidRPr="006D59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6D59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6D59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6D59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D59E0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6D59E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D59E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D59E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D59E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D59E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6D59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25030DCB" w:rsidR="00F1171E" w:rsidRPr="006D59E0" w:rsidRDefault="003560B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D59E0">
              <w:rPr>
                <w:rFonts w:ascii="Arial" w:hAnsi="Arial" w:cs="Arial"/>
                <w:sz w:val="20"/>
                <w:szCs w:val="20"/>
              </w:rPr>
              <w:t>Suitable for publication as a book chapter.</w:t>
            </w:r>
          </w:p>
          <w:p w14:paraId="7EB58C99" w14:textId="77777777" w:rsidR="00F1171E" w:rsidRPr="006D59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6D59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6D59E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6D59E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6D59E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6D59E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6D59E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6D59E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6D59E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6D59E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6D59E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FA7562" w14:textId="77777777" w:rsidR="006D59E0" w:rsidRPr="006D59E0" w:rsidRDefault="006D59E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6D59E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6D59E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6D59E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6D59E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6D59E0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6D59E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D59E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6D59E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6D59E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D59E0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6D59E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6D59E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D59E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6D59E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D59E0">
              <w:rPr>
                <w:rFonts w:ascii="Arial" w:hAnsi="Arial" w:cs="Arial"/>
                <w:lang w:val="en-GB"/>
              </w:rPr>
              <w:t>Author’s comment</w:t>
            </w:r>
            <w:r w:rsidRPr="006D59E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D59E0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D59E0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6D59E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D59E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6D59E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3745BE2D" w:rsidR="00F1171E" w:rsidRPr="006D59E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D59E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D59E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D59E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099D8876" w14:textId="7B88CE9C" w:rsidR="0044547E" w:rsidRPr="006D59E0" w:rsidRDefault="0044547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</w:p>
          <w:p w14:paraId="3F0D46E3" w14:textId="77777777" w:rsidR="00F1171E" w:rsidRPr="006D59E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6D59E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6D59E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6D59E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6D59E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6D59E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CFA37DD" w14:textId="77777777" w:rsidR="006D59E0" w:rsidRPr="008C01C3" w:rsidRDefault="006D59E0" w:rsidP="006D59E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C01C3">
        <w:rPr>
          <w:rFonts w:ascii="Arial" w:hAnsi="Arial" w:cs="Arial"/>
          <w:b/>
          <w:u w:val="single"/>
        </w:rPr>
        <w:t>Reviewer details:</w:t>
      </w:r>
    </w:p>
    <w:p w14:paraId="763DE2F0" w14:textId="77777777" w:rsidR="006D59E0" w:rsidRPr="008C01C3" w:rsidRDefault="006D59E0" w:rsidP="006D59E0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8C01C3">
        <w:rPr>
          <w:rFonts w:ascii="Arial" w:hAnsi="Arial" w:cs="Arial"/>
          <w:b/>
          <w:color w:val="000000"/>
        </w:rPr>
        <w:t>Shivagouda</w:t>
      </w:r>
      <w:proofErr w:type="spellEnd"/>
      <w:r w:rsidRPr="008C01C3">
        <w:rPr>
          <w:rFonts w:ascii="Arial" w:hAnsi="Arial" w:cs="Arial"/>
          <w:b/>
          <w:color w:val="000000"/>
        </w:rPr>
        <w:t xml:space="preserve"> Patil, India</w:t>
      </w:r>
    </w:p>
    <w:p w14:paraId="2E40B4E4" w14:textId="77777777" w:rsidR="006D59E0" w:rsidRPr="006D59E0" w:rsidRDefault="006D59E0">
      <w:pPr>
        <w:rPr>
          <w:rFonts w:ascii="Arial" w:hAnsi="Arial" w:cs="Arial"/>
          <w:b/>
          <w:sz w:val="20"/>
          <w:szCs w:val="20"/>
          <w:lang w:val="en-GB"/>
        </w:rPr>
      </w:pPr>
    </w:p>
    <w:sectPr w:rsidR="006D59E0" w:rsidRPr="006D59E0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834D84" w14:textId="77777777" w:rsidR="00634C57" w:rsidRPr="0000007A" w:rsidRDefault="00634C57" w:rsidP="0099583E">
      <w:r>
        <w:separator/>
      </w:r>
    </w:p>
  </w:endnote>
  <w:endnote w:type="continuationSeparator" w:id="0">
    <w:p w14:paraId="2006F676" w14:textId="77777777" w:rsidR="00634C57" w:rsidRPr="0000007A" w:rsidRDefault="00634C5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7D7813" w14:textId="77777777" w:rsidR="00634C57" w:rsidRPr="0000007A" w:rsidRDefault="00634C57" w:rsidP="0099583E">
      <w:r>
        <w:separator/>
      </w:r>
    </w:p>
  </w:footnote>
  <w:footnote w:type="continuationSeparator" w:id="0">
    <w:p w14:paraId="202C8A3F" w14:textId="77777777" w:rsidR="00634C57" w:rsidRPr="0000007A" w:rsidRDefault="00634C5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37979054">
    <w:abstractNumId w:val="3"/>
  </w:num>
  <w:num w:numId="2" w16cid:durableId="1008557821">
    <w:abstractNumId w:val="6"/>
  </w:num>
  <w:num w:numId="3" w16cid:durableId="1008404362">
    <w:abstractNumId w:val="5"/>
  </w:num>
  <w:num w:numId="4" w16cid:durableId="398869348">
    <w:abstractNumId w:val="7"/>
  </w:num>
  <w:num w:numId="5" w16cid:durableId="1666015152">
    <w:abstractNumId w:val="4"/>
  </w:num>
  <w:num w:numId="6" w16cid:durableId="810250046">
    <w:abstractNumId w:val="0"/>
  </w:num>
  <w:num w:numId="7" w16cid:durableId="1677729050">
    <w:abstractNumId w:val="1"/>
  </w:num>
  <w:num w:numId="8" w16cid:durableId="457068631">
    <w:abstractNumId w:val="9"/>
  </w:num>
  <w:num w:numId="9" w16cid:durableId="591162908">
    <w:abstractNumId w:val="8"/>
  </w:num>
  <w:num w:numId="10" w16cid:durableId="10475293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06C8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1E88"/>
    <w:rsid w:val="000B4EE5"/>
    <w:rsid w:val="000B73DA"/>
    <w:rsid w:val="000B74A1"/>
    <w:rsid w:val="000B757E"/>
    <w:rsid w:val="000C0837"/>
    <w:rsid w:val="000C0B04"/>
    <w:rsid w:val="000C3B7E"/>
    <w:rsid w:val="000D13B0"/>
    <w:rsid w:val="000F6EA8"/>
    <w:rsid w:val="000F6FC6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560BD"/>
    <w:rsid w:val="00374F93"/>
    <w:rsid w:val="00377F1D"/>
    <w:rsid w:val="00383CA8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4547E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B77CD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1123"/>
    <w:rsid w:val="005D230D"/>
    <w:rsid w:val="005E11DC"/>
    <w:rsid w:val="005E29CE"/>
    <w:rsid w:val="005E3241"/>
    <w:rsid w:val="005E36B7"/>
    <w:rsid w:val="005E7FB0"/>
    <w:rsid w:val="005F184C"/>
    <w:rsid w:val="00602F7D"/>
    <w:rsid w:val="00605952"/>
    <w:rsid w:val="00620677"/>
    <w:rsid w:val="00624032"/>
    <w:rsid w:val="00626025"/>
    <w:rsid w:val="006311A1"/>
    <w:rsid w:val="00634C57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D59E0"/>
    <w:rsid w:val="006E01EE"/>
    <w:rsid w:val="006E6014"/>
    <w:rsid w:val="006E7D6E"/>
    <w:rsid w:val="00700A1D"/>
    <w:rsid w:val="00700EF2"/>
    <w:rsid w:val="00701186"/>
    <w:rsid w:val="00703F91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4905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7D1B"/>
    <w:rsid w:val="008B265C"/>
    <w:rsid w:val="008C2F62"/>
    <w:rsid w:val="008C4B1F"/>
    <w:rsid w:val="008C6962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6BD4"/>
    <w:rsid w:val="00967C62"/>
    <w:rsid w:val="00982766"/>
    <w:rsid w:val="009852C4"/>
    <w:rsid w:val="0099583E"/>
    <w:rsid w:val="009A0242"/>
    <w:rsid w:val="009A59ED"/>
    <w:rsid w:val="009B101F"/>
    <w:rsid w:val="009B1DB1"/>
    <w:rsid w:val="009B239B"/>
    <w:rsid w:val="009C5642"/>
    <w:rsid w:val="009E13C3"/>
    <w:rsid w:val="009E6A30"/>
    <w:rsid w:val="009F07D4"/>
    <w:rsid w:val="009F29EB"/>
    <w:rsid w:val="009F7A71"/>
    <w:rsid w:val="00A001A0"/>
    <w:rsid w:val="00A04C23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3502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86677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851A1"/>
    <w:rsid w:val="00CA4B20"/>
    <w:rsid w:val="00CA7853"/>
    <w:rsid w:val="00CB429B"/>
    <w:rsid w:val="00CB4FDE"/>
    <w:rsid w:val="00CC2753"/>
    <w:rsid w:val="00CD093E"/>
    <w:rsid w:val="00CD1556"/>
    <w:rsid w:val="00CD1FD7"/>
    <w:rsid w:val="00CD3EF9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31FC"/>
    <w:rsid w:val="00DC6FED"/>
    <w:rsid w:val="00DD0C4A"/>
    <w:rsid w:val="00DD274C"/>
    <w:rsid w:val="00DE7D30"/>
    <w:rsid w:val="00DF04E3"/>
    <w:rsid w:val="00E02EA5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5997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6D59E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0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8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38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992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33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5658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349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5281/zenodo.17066494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5281/zenodo.1706649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367</Words>
  <Characters>209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5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23</cp:revision>
  <dcterms:created xsi:type="dcterms:W3CDTF">2025-10-12T09:14:00Z</dcterms:created>
  <dcterms:modified xsi:type="dcterms:W3CDTF">2025-10-27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